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2C95B4" w14:textId="77777777" w:rsidR="00733DBE" w:rsidRPr="00733DBE" w:rsidRDefault="00733DBE" w:rsidP="00733DBE">
      <w:r w:rsidRPr="00733DBE">
        <w:t>"How has the Financial Institutions and regulators reacted to the Covid pandemic in Canada? Is this consistent with other participants in the US, UK or Australia (pick one for comparison)".</w:t>
      </w:r>
    </w:p>
    <w:p w14:paraId="41A5B185" w14:textId="77777777" w:rsidR="00D15BD5" w:rsidRDefault="00D15BD5"/>
    <w:sectPr w:rsidR="00D15B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50249B" w14:textId="77777777" w:rsidR="00071817" w:rsidRDefault="00071817" w:rsidP="00733DBE">
      <w:pPr>
        <w:spacing w:before="0" w:after="0" w:line="240" w:lineRule="auto"/>
      </w:pPr>
      <w:r>
        <w:separator/>
      </w:r>
    </w:p>
  </w:endnote>
  <w:endnote w:type="continuationSeparator" w:id="0">
    <w:p w14:paraId="3244A6E5" w14:textId="77777777" w:rsidR="00071817" w:rsidRDefault="00071817" w:rsidP="00733DB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7F2E3A" w14:textId="77777777" w:rsidR="00071817" w:rsidRDefault="00071817" w:rsidP="00733DBE">
      <w:pPr>
        <w:spacing w:before="0" w:after="0" w:line="240" w:lineRule="auto"/>
      </w:pPr>
      <w:r>
        <w:separator/>
      </w:r>
    </w:p>
  </w:footnote>
  <w:footnote w:type="continuationSeparator" w:id="0">
    <w:p w14:paraId="691E9C0F" w14:textId="77777777" w:rsidR="00071817" w:rsidRDefault="00071817" w:rsidP="00733DBE">
      <w:pPr>
        <w:spacing w:before="0"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yszQ3NbQ0NTM2NbNQ0lEKTi0uzszPAykwrAUAcuHFDSwAAAA="/>
  </w:docVars>
  <w:rsids>
    <w:rsidRoot w:val="00733DBE"/>
    <w:rsid w:val="00071817"/>
    <w:rsid w:val="00733DBE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6548BE"/>
  <w15:chartTrackingRefBased/>
  <w15:docId w15:val="{86997C26-1DD2-40B1-A298-B032B1E04D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33DBE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3DBE"/>
  </w:style>
  <w:style w:type="paragraph" w:styleId="Footer">
    <w:name w:val="footer"/>
    <w:basedOn w:val="Normal"/>
    <w:link w:val="FooterChar"/>
    <w:uiPriority w:val="99"/>
    <w:unhideWhenUsed/>
    <w:rsid w:val="00733DBE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3D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601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32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02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</Words>
  <Characters>163</Characters>
  <Application>Microsoft Office Word</Application>
  <DocSecurity>0</DocSecurity>
  <Lines>1</Lines>
  <Paragraphs>1</Paragraphs>
  <ScaleCrop>false</ScaleCrop>
  <Company/>
  <LinksUpToDate>false</LinksUpToDate>
  <CharactersWithSpaces>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2-06-21T07:22:00Z</dcterms:created>
  <dcterms:modified xsi:type="dcterms:W3CDTF">2022-06-21T07:23:00Z</dcterms:modified>
</cp:coreProperties>
</file>